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4cba3e63c821316884c5036038c930dc5be7da5"/>
    <w:p>
      <w:pPr>
        <w:pStyle w:val="Heading1"/>
      </w:pPr>
      <w:r>
        <w:t xml:space="preserve">Cover Letter for Diplomat Position in New Zealand Auckland</w:t>
      </w:r>
    </w:p>
    <w:p>
      <w:pPr>
        <w:pStyle w:val="FirstParagraph"/>
      </w:pPr>
      <w:r>
        <w:t xml:space="preserve">Dear [Recipient's Name or Hiring Committee],</w:t>
      </w:r>
    </w:p>
    <w:p>
      <w:pPr>
        <w:pStyle w:val="BodyText"/>
      </w:pPr>
      <w:r>
        <w:t xml:space="preserve">I am writing to express my enthusiastic interest in the Diplomat position in New Zealand Auckland, as advertised. With a steadfast commitment to fostering international collaboration, cultural diplomacy, and global understanding, I am eager to contribute my expertise and passion for diplomatic relations to an organization that values innovation, inclusivity, and strategic engagement. As a professional deeply rooted in the principles of diplomacy, I am confident that my background in cross-cultural communication, conflict resolution, and international policy aligns seamlessly with the mission of this role in New Zealand Auckland.</w:t>
      </w:r>
    </w:p>
    <w:bookmarkStart w:id="20" w:name="Xd3a982589a4e9223fcd3a0a6e888215e8ed1c5e"/>
    <w:p>
      <w:pPr>
        <w:pStyle w:val="Heading2"/>
      </w:pPr>
      <w:r>
        <w:t xml:space="preserve">Why Diplomacy Matters in New Zealand Auckland</w:t>
      </w:r>
    </w:p>
    <w:p>
      <w:pPr>
        <w:pStyle w:val="FirstParagraph"/>
      </w:pPr>
      <w:r>
        <w:t xml:space="preserve">New Zealand, and particularly Auckland, stands as a beacon of multiculturalism and global connectivity. As the largest city in the country and a hub for international trade, education, and cultural exchange, Auckland embodies the spirit of diplomacy through its diverse communities and forward-thinking initiatives. The role of a Diplomat in this setting is not merely about representing interests but about building bridges between nations, fostering mutual respect, and creating opportunities for shared prosperity. This is where I see my career as a Diplomat thriving—by leveraging my skills to strengthen New Zealand’s global partnerships while contributing to the city’s vision as a leader in sustainable and inclusive diplomacy.</w:t>
      </w:r>
    </w:p>
    <w:bookmarkEnd w:id="20"/>
    <w:bookmarkStart w:id="21" w:name="my-journey-as-a-diplomat"/>
    <w:p>
      <w:pPr>
        <w:pStyle w:val="Heading2"/>
      </w:pPr>
      <w:r>
        <w:t xml:space="preserve">My Journey as a Diplomat</w:t>
      </w:r>
    </w:p>
    <w:p>
      <w:pPr>
        <w:pStyle w:val="FirstParagraph"/>
      </w:pPr>
      <w:r>
        <w:t xml:space="preserve">Throughout my career, I have dedicated myself to the art of diplomacy, working across diverse regions and sectors to address complex challenges. From my early days as a junior diplomat in [Previous Organization/Role], I learned the importance of empathy, strategic thinking, and adaptability in navigating international relations. My work has spanned initiatives such as [specific example: e.g., "negotiating trade agreements between developing nations," "mediating disputes in conflict-affected regions," or "advocating for climate action through multilateral forums"]. These experiences have honed my ability to communicate effectively with stakeholders from all backgrounds, while my academic background in [relevant field, e.g., International Relations, Political Science] has provided a strong foundation for understanding the nuances of global politics.</w:t>
      </w:r>
    </w:p>
    <w:p>
      <w:pPr>
        <w:pStyle w:val="BodyText"/>
      </w:pPr>
      <w:r>
        <w:t xml:space="preserve">One of my most impactful roles was [specific project or achievement], where I collaborated with teams from [country/organization] to address [specific issue]. This work required not only technical expertise but also a deep appreciation for cultural sensitivity and ethical leadership—qualities I believe are essential for a Diplomat in New Zealand Auckland. The city’s unique position as a gateway between the Asia-Pacific region and the rest of the world makes it an ideal environment to apply these skills, ensuring that diplomatic efforts are both locally relevant and globally impactful.</w:t>
      </w:r>
    </w:p>
    <w:bookmarkEnd w:id="21"/>
    <w:bookmarkStart w:id="22" w:name="X878a197bee6be1a55dce2c0c383b8116ef8ac16"/>
    <w:p>
      <w:pPr>
        <w:pStyle w:val="Heading2"/>
      </w:pPr>
      <w:r>
        <w:t xml:space="preserve">Understanding New Zealand’s Diplomatic Landscape</w:t>
      </w:r>
    </w:p>
    <w:p>
      <w:pPr>
        <w:pStyle w:val="FirstParagraph"/>
      </w:pPr>
      <w:r>
        <w:t xml:space="preserve">New Zealand’s approach to diplomacy is characterized by its emphasis on multilateralism, environmental stewardship, and human rights. The country has long been a vocal advocate for peaceful conflict resolution and sustainable development, as seen in its leadership within the United Nations and regional organizations like the Pacific Islands Forum. Auckland, with its vibrant international community and proximity to Asia, plays a critical role in advancing these objectives. As a Diplomat in this context, I would aim to support initiatives that strengthen New Zealand’s relationships with key partners while promoting the city’s reputation as a center for innovation and collaboration.</w:t>
      </w:r>
    </w:p>
    <w:p>
      <w:pPr>
        <w:pStyle w:val="BodyText"/>
      </w:pPr>
      <w:r>
        <w:t xml:space="preserve">For instance, I have closely followed New Zealand’s efforts to enhance trade relations with [specific region or country], and I am particularly inspired by the nation’s commitment to [specific policy, e.g., "carbon neutrality," "indigenous rights," or "digital diplomacy"]. These priorities resonate deeply with my own values and professional goals. I am eager to contribute to similar initiatives in Auckland, ensuring that the city remains at the forefront of global diplomatic trends while addressing local challenges such as climate resilience and social equity.</w:t>
      </w:r>
    </w:p>
    <w:bookmarkEnd w:id="22"/>
    <w:bookmarkStart w:id="23" w:name="what-i-bring-to-the-role"/>
    <w:p>
      <w:pPr>
        <w:pStyle w:val="Heading2"/>
      </w:pPr>
      <w:r>
        <w:t xml:space="preserve">What I Bring to the Role</w:t>
      </w:r>
    </w:p>
    <w:p>
      <w:pPr>
        <w:pStyle w:val="FirstParagraph"/>
      </w:pPr>
      <w:r>
        <w:t xml:space="preserve">As a Diplomat, I bring a unique blend of experience, cultural intelligence, and strategic vision. My ability to build trust through transparent communication has been instrumental in resolving conflicts and fostering cooperation in high-stakes environments. For example, during [specific project or role], I successfully mediated discussions between [stakeholders], resulting in [tangible outcome]. This experience underscores my belief that diplomacy is not just about negotiation but about creating spaces for dialogue where all voices are heard.</w:t>
      </w:r>
    </w:p>
    <w:p>
      <w:pPr>
        <w:pStyle w:val="BodyText"/>
      </w:pPr>
      <w:r>
        <w:t xml:space="preserve">Additionally, my proficiency in [languages, if applicable] and fluency in cross-cultural communication enable me to navigate the complexities of international relations with ease. I am also adept at leveraging technology to enhance diplomatic outreach, whether through digital platforms for public engagement or data-driven strategies for policy analysis. In New Zealand Auckland, where innovation and tradition often intersect, these skills would allow me to bridge gaps between diverse communities and promote a shared vision for the future.</w:t>
      </w:r>
    </w:p>
    <w:bookmarkEnd w:id="23"/>
    <w:bookmarkStart w:id="24" w:name="X858b33e8d70da0ab8d07cc62d5ccb82bfb62e68"/>
    <w:p>
      <w:pPr>
        <w:pStyle w:val="Heading2"/>
      </w:pPr>
      <w:r>
        <w:t xml:space="preserve">Why This Opportunity in New Zealand Auckland?</w:t>
      </w:r>
    </w:p>
    <w:p>
      <w:pPr>
        <w:pStyle w:val="FirstParagraph"/>
      </w:pPr>
      <w:r>
        <w:t xml:space="preserve">What draws me to this role in New Zealand Auckland is not only the city’s dynamic environment but also its commitment to creating a more equitable and sustainable world. As a Diplomat, I am inspired by the opportunity to work alongside organizations that prioritize [specific value, e.g., "community engagement," "youth empowerment," or "environmental justice"]. I see this position as a chance to contribute to a legacy of leadership that reflects New Zealand’s ideals while addressing the pressing challenges of our time.</w:t>
      </w:r>
    </w:p>
    <w:p>
      <w:pPr>
        <w:pStyle w:val="BodyText"/>
      </w:pPr>
      <w:r>
        <w:t xml:space="preserve">Moreover, Auckland’s status as a melting pot of cultures offers an unparalleled backdrop for diplomatic work. The city’s diverse population, including significant Māori and Pasifika communities, enriches its diplomatic landscape and provides a unique perspective on global issues. I am deeply committed to respecting and amplifying these voices, ensuring that all initiatives reflect the values of inclusivity and respect that are central to New Zealand’s identity.</w:t>
      </w:r>
    </w:p>
    <w:bookmarkEnd w:id="24"/>
    <w:bookmarkStart w:id="25" w:name="closing-remarks"/>
    <w:p>
      <w:pPr>
        <w:pStyle w:val="Heading2"/>
      </w:pPr>
      <w:r>
        <w:t xml:space="preserve">Closing Remarks</w:t>
      </w:r>
    </w:p>
    <w:p>
      <w:pPr>
        <w:pStyle w:val="FirstParagraph"/>
      </w:pPr>
      <w:r>
        <w:t xml:space="preserve">In conclusion, I am confident that my expertise as a Diplomat, combined with my passion for fostering international collaboration, makes me an ideal candidate for this position in New Zealand Auckland. I am eager to contribute to the city’s vision of becoming a global leader in diplomacy while supporting the broader goals of peace, prosperity, and sustainability. Thank you for considering my application. I would be honored to discuss how my background and aspirations align with the needs of your organiz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New Zealand Auckland</dc:title>
  <dc:creator/>
  <cp:keywords/>
  <dcterms:created xsi:type="dcterms:W3CDTF">2026-07-24T21:11:44Z</dcterms:created>
  <dcterms:modified xsi:type="dcterms:W3CDTF">2026-07-24T21:11:44Z</dcterms:modified>
</cp:coreProperties>
</file>

<file path=docProps/custom.xml><?xml version="1.0" encoding="utf-8"?>
<Properties xmlns="http://schemas.openxmlformats.org/officeDocument/2006/custom-properties" xmlns:vt="http://schemas.openxmlformats.org/officeDocument/2006/docPropsVTypes"/>
</file>